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I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2-28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0"/>
        <w:gridCol w:w="2929"/>
        <w:gridCol w:w="2929"/>
        <w:gridCol w:w="2962"/>
      </w:tblGrid>
      <w:tr>
        <w:trPr>
          <w:trHeight w:val="60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 month (T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 month (T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(T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.Bacteria.Cou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094 (6,872, 11,816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558 (6,733, 9,39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78 (9,165, 12,217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0"/>
        <w:gridCol w:w="2962"/>
        <w:gridCol w:w="2929"/>
        <w:gridCol w:w="2953"/>
      </w:tblGrid>
      <w:tr>
        <w:trPr>
          <w:trHeight w:val="60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 month (T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 month (T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(T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.Bacteria.Cou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624 (7,101, 11,08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973 (7,021, 12,332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443 (7,990, 16,833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0"/>
        <w:gridCol w:w="2929"/>
        <w:gridCol w:w="2929"/>
        <w:gridCol w:w="2962"/>
      </w:tblGrid>
      <w:tr>
        <w:trPr>
          <w:trHeight w:val="60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 month (T1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 month (T2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 (T0)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.Bacteria.Coun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74 (6,934, 11,075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283 (6,771, 11,423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275 (7,999, 12,482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5"/>
        <w:gridCol w:w="2695"/>
        <w:gridCol w:w="1984"/>
        <w:gridCol w:w="1333"/>
      </w:tblGrid>
      <w:tr>
        <w:trPr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olescen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ul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7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 Sc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83 ± 9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82 ± 9.8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I.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=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-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-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=3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; n (%)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wo Sample t-test; Fisher's exact test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I</dc:title>
  <dc:creator>Hephzibah Akindele</dc:creator>
  <cp:keywords/>
  <dcterms:created xsi:type="dcterms:W3CDTF">2024-02-29T19:03:46Z</dcterms:created>
  <dcterms:modified xsi:type="dcterms:W3CDTF">2024-02-29T19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/>
  </property>
</Properties>
</file>